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R Department</w:t>
      </w:r>
      <w:r>
        <w:br/>
      </w:r>
      <w:r>
        <w:t xml:space="preserve">[Company Name]</w:t>
      </w:r>
      <w:r>
        <w:br/>
      </w:r>
      <w:r>
        <w:t xml:space="preserve">[Company Address]</w:t>
      </w:r>
      <w:r>
        <w:br/>
      </w:r>
      <w:r>
        <w:t xml:space="preserve">Rome, Italy</w:t>
      </w:r>
    </w:p>
    <w:p>
      <w:pPr>
        <w:pStyle w:val="BodyText"/>
      </w:pPr>
      <w:r>
        <w:t xml:space="preserve">Dear Hiring Manager,</w:t>
      </w:r>
    </w:p>
    <w:p>
      <w:pPr>
        <w:pStyle w:val="BodyText"/>
      </w:pPr>
      <w:r>
        <w:t xml:space="preserve">I am writing to express my interest in the Auditor position at your esteemed organization, located in the vibrant city of Rome, Italy. With a robust background in financial auditing and a deep understanding of Italian regulatory frameworks, I am eager to contribute my expertise to your team while embracing the unique opportunities that come with working in one of Europe's most historically rich and economically dynamic cities.</w:t>
      </w:r>
    </w:p>
    <w:p>
      <w:pPr>
        <w:pStyle w:val="BodyText"/>
      </w:pPr>
      <w:r>
        <w:t xml:space="preserve">As an Auditor, I have dedicated my career to ensuring financial transparency, compliance, and operational efficiency for businesses across diverse industries. My experience spans both domestic and international markets, but my passion for working in Italy Rome stems from the city’s unique blend of tradition, innovation, and strategic importance in the global financial landscape. Rome is not just a city; it is a hub of cultural heritage and economic activity that demands meticulous attention to detail and a strong understanding of local regulations—qualities that I have honed throughout my professional journey.</w:t>
      </w:r>
    </w:p>
    <w:p>
      <w:pPr>
        <w:pStyle w:val="BodyText"/>
      </w:pPr>
      <w:r>
        <w:t xml:space="preserve">Having worked as an Auditor in various capacities, I have developed a comprehensive skill set that includes financial statement analysis, internal control assessments, risk management, and compliance with international accounting standards. My expertise is grounded in the principles of the International Standards on Auditing (ISA), which align closely with the Italian Accounting Standards (OIC) and the regulatory environment in Italy Rome. This alignment ensures that I can seamlessly integrate into your team while upholding the highest standards of professionalism and integrity.</w:t>
      </w:r>
    </w:p>
    <w:p>
      <w:pPr>
        <w:pStyle w:val="BodyText"/>
      </w:pPr>
      <w:r>
        <w:t xml:space="preserve">One of my most rewarding experiences as an Auditor was working with a multinational firm based in Rome, where I collaborated with local stakeholders to navigate complex tax laws and ensure compliance with Italian authorities such as the Agenzia delle Entrate (Italian Revenue Agency). This role required not only technical proficiency but also cultural sensitivity and strong communication skills—attributes that are essential for success in Italy Rome. The city’s business environment is characterized by its emphasis on precision, collaboration, and a deep respect for tradition, all of which I have embraced throughout my career.</w:t>
      </w:r>
    </w:p>
    <w:p>
      <w:pPr>
        <w:pStyle w:val="BodyText"/>
      </w:pPr>
      <w:r>
        <w:t xml:space="preserve">What excites me most about the Auditor position in Italy Rome is the opportunity to contribute to an organization that values excellence and innovation. Rome’s financial sector is evolving rapidly, with a growing emphasis on digital transformation, sustainability, and transparency. As an Auditor, I am committed to staying at the forefront of these trends while providing actionable insights that drive organizational success. My ability to analyze complex financial data, identify potential risks, and propose solutions has consistently delivered measurable results for my previous employers.</w:t>
      </w:r>
    </w:p>
    <w:p>
      <w:pPr>
        <w:pStyle w:val="BodyText"/>
      </w:pPr>
      <w:r>
        <w:t xml:space="preserve">In addition to my technical expertise, I bring a strong understanding of the Italian business culture. Rome is a city where relationships are built on trust and mutual respect, and I have always prioritized fostering these connections in my professional interactions. Whether working with local clients or multinational teams, I strive to bridge cultural gaps and ensure that all stakeholders are aligned with the organization’s goals. This approach has allowed me to build long-term partnerships and contribute to the growth of the businesses I have supported.</w:t>
      </w:r>
    </w:p>
    <w:p>
      <w:pPr>
        <w:pStyle w:val="BodyText"/>
      </w:pPr>
      <w:r>
        <w:t xml:space="preserve">My career as an Auditor has been defined by a commitment to continuous learning and professional development. I regularly attend industry conferences, participate in workshops on emerging auditing practices, and stay updated on changes in Italian legislation that impact financial reporting. This proactive approach ensures that I am equipped to address the unique challenges of the Italian market while maintaining the highest level of accuracy and ethical standards.</w:t>
      </w:r>
    </w:p>
    <w:p>
      <w:pPr>
        <w:pStyle w:val="BodyText"/>
      </w:pPr>
      <w:r>
        <w:t xml:space="preserve">Furthermore, my experience in Rome has exposed me to a diverse range of industries, including hospitality, technology, and manufacturing. Each sector presents distinct auditing requirements, and I have successfully adapted my methodologies to meet these demands. For example, in the hospitality industry, I focused on inventory management and revenue cycle controls, while in technology firms, I prioritized data security and compliance with EU regulations such as GDPR. These experiences have sharpened my ability to tailor audit strategies to the specific needs of each client.</w:t>
      </w:r>
    </w:p>
    <w:p>
      <w:pPr>
        <w:pStyle w:val="BodyText"/>
      </w:pPr>
      <w:r>
        <w:t xml:space="preserve">What sets me apart as an Auditor is my ability to combine technical expertise with a strategic mindset. I do not view auditing as a mere compliance exercise but as a critical tool for driving business growth and long-term sustainability. In Italy Rome, where the intersection of tradition and modernity is evident in every aspect of life, this perspective is particularly valuable. I am confident that my skills and dedication will make me a valuable asset to your organization.</w:t>
      </w:r>
    </w:p>
    <w:p>
      <w:pPr>
        <w:pStyle w:val="BodyText"/>
      </w:pPr>
      <w:r>
        <w:t xml:space="preserve">I am particularly drawn to your company’s commitment to innovation and excellence in the Italian market. Rome’s position as a cultural and economic powerhouse offers endless opportunities for growth, and I am eager to contribute my skills to support your mission. I would welcome the opportunity to discuss how my background, vision, and passion for auditing align with your goals.</w:t>
      </w:r>
    </w:p>
    <w:p>
      <w:pPr>
        <w:pStyle w:val="BodyText"/>
      </w:pPr>
      <w:r>
        <w:t xml:space="preserve">Thank you for considering my application. I look forward to the possibility of discussing this exciting opportunity further. Please feel free to contact me at [Phone Number] or [Email Address] at your convenience.</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Italy Rome</dc:title>
  <dc:creator/>
  <cp:keywords/>
  <dcterms:created xsi:type="dcterms:W3CDTF">2026-07-23T06:24:40Z</dcterms:created>
  <dcterms:modified xsi:type="dcterms:W3CDTF">2026-07-23T06:24:40Z</dcterms:modified>
</cp:coreProperties>
</file>

<file path=docProps/custom.xml><?xml version="1.0" encoding="utf-8"?>
<Properties xmlns="http://schemas.openxmlformats.org/officeDocument/2006/custom-properties" xmlns:vt="http://schemas.openxmlformats.org/officeDocument/2006/docPropsVTypes"/>
</file>